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elize</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elize received a score of 65.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elize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elize received a score of</w:t>
      </w:r>
      <w:r>
        <w:t xml:space="preserve"> </w:t>
      </w:r>
      <w:r>
        <w:rPr>
          <w:b/>
          <w:bCs/>
        </w:rPr>
        <w:t xml:space="preserve">64.9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elize received a score of 68.1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elize received a score of 67.7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elize received a score of 5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elize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elize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elize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elize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elize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elize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elize received a score of 0.4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elize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elize received a score of 0.8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elize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elize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elize received a score of 0.6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2018</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3, 1994, 1995, 1996, 1997, 1998, 1999, 2001, 2008, 2009,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4, 1995, 1996, 1997, 1998, 1999, 2007, 2012, 2013, 2014, 2015, 2016, 2017, 2018, 2019, 2020, 2021, 2022,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8, 1999, 2006, 2011, 2015</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944F63D-13B9-47AE-9C38-2E1B1D8AA5CD}"/>
</file>

<file path=customXml/itemProps2.xml><?xml version="1.0" encoding="utf-8"?>
<ds:datastoreItem xmlns:ds="http://schemas.openxmlformats.org/officeDocument/2006/customXml" ds:itemID="{38CE0A2D-756F-4770-B791-5762A029D449}"/>
</file>

<file path=customXml/itemProps3.xml><?xml version="1.0" encoding="utf-8"?>
<ds:datastoreItem xmlns:ds="http://schemas.openxmlformats.org/officeDocument/2006/customXml" ds:itemID="{FE64280A-2177-44FB-BC97-D9F5874A89FC}"/>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13:10Z</dcterms:created>
  <dcterms:modified xsi:type="dcterms:W3CDTF">2024-11-01T10: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elize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